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CEA135" w14:textId="77777777" w:rsidR="00004A9D" w:rsidRDefault="00004A9D" w:rsidP="00004A9D"/>
    <w:p w14:paraId="6E0B2985" w14:textId="77777777" w:rsidR="00004A9D" w:rsidRDefault="00004A9D" w:rsidP="00004A9D"/>
    <w:p w14:paraId="3D44C728" w14:textId="77777777" w:rsidR="00004A9D" w:rsidRDefault="00004A9D" w:rsidP="00004A9D"/>
    <w:p w14:paraId="12991C7B" w14:textId="77777777" w:rsidR="00004A9D" w:rsidRDefault="00004A9D" w:rsidP="00004A9D">
      <w:pPr>
        <w:spacing w:line="360" w:lineRule="auto"/>
        <w:jc w:val="center"/>
        <w:rPr>
          <w:sz w:val="24"/>
        </w:rPr>
      </w:pPr>
      <w:r>
        <w:rPr>
          <w:rFonts w:hint="eastAsia"/>
          <w:noProof/>
        </w:rPr>
        <w:drawing>
          <wp:inline distT="0" distB="0" distL="0" distR="0" wp14:anchorId="45F14C51" wp14:editId="55099DC2">
            <wp:extent cx="2571750" cy="7048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65116" w14:textId="77777777" w:rsidR="00004A9D" w:rsidRDefault="00004A9D" w:rsidP="00004A9D">
      <w:pPr>
        <w:spacing w:line="360" w:lineRule="auto"/>
        <w:rPr>
          <w:sz w:val="28"/>
          <w:szCs w:val="28"/>
        </w:rPr>
      </w:pPr>
    </w:p>
    <w:p w14:paraId="1CC16786" w14:textId="77777777" w:rsidR="00004A9D" w:rsidRDefault="00004A9D" w:rsidP="00004A9D"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本科实验报告</w:t>
      </w:r>
    </w:p>
    <w:p w14:paraId="42AD51CD" w14:textId="77777777" w:rsidR="00004A9D" w:rsidRDefault="00004A9D" w:rsidP="00004A9D">
      <w:pPr>
        <w:spacing w:line="360" w:lineRule="auto"/>
        <w:ind w:firstLineChars="1150" w:firstLine="2415"/>
        <w:rPr>
          <w:bCs/>
          <w:szCs w:val="21"/>
        </w:rPr>
      </w:pPr>
    </w:p>
    <w:p w14:paraId="0E280250" w14:textId="77777777" w:rsidR="00004A9D" w:rsidRDefault="00004A9D" w:rsidP="00004A9D">
      <w:pPr>
        <w:spacing w:line="360" w:lineRule="auto"/>
        <w:ind w:firstLineChars="1150" w:firstLine="2760"/>
        <w:rPr>
          <w:sz w:val="24"/>
        </w:rPr>
      </w:pPr>
    </w:p>
    <w:p w14:paraId="2FED6C90" w14:textId="77777777" w:rsidR="00004A9D" w:rsidRDefault="00004A9D" w:rsidP="00004A9D">
      <w:pPr>
        <w:spacing w:line="360" w:lineRule="auto"/>
        <w:ind w:firstLineChars="1150" w:firstLine="2760"/>
        <w:rPr>
          <w:sz w:val="24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1908"/>
        <w:gridCol w:w="5220"/>
      </w:tblGrid>
      <w:tr w:rsidR="00004A9D" w14:paraId="61D695C5" w14:textId="77777777" w:rsidTr="002E55CA">
        <w:trPr>
          <w:trHeight w:val="762"/>
          <w:jc w:val="center"/>
        </w:trPr>
        <w:tc>
          <w:tcPr>
            <w:tcW w:w="1908" w:type="dxa"/>
            <w:vAlign w:val="bottom"/>
          </w:tcPr>
          <w:p w14:paraId="426A9E50" w14:textId="77777777" w:rsidR="00004A9D" w:rsidRDefault="00004A9D" w:rsidP="002E55CA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课程名称：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F484047" w14:textId="7B05D1BD" w:rsidR="00004A9D" w:rsidRDefault="00763D49" w:rsidP="002E55CA">
            <w:pPr>
              <w:spacing w:line="360" w:lineRule="auto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编译原理</w:t>
            </w:r>
          </w:p>
        </w:tc>
      </w:tr>
      <w:tr w:rsidR="00004A9D" w14:paraId="0D74D3E6" w14:textId="77777777" w:rsidTr="002E55CA">
        <w:trPr>
          <w:trHeight w:val="776"/>
          <w:jc w:val="center"/>
        </w:trPr>
        <w:tc>
          <w:tcPr>
            <w:tcW w:w="1908" w:type="dxa"/>
            <w:vAlign w:val="bottom"/>
          </w:tcPr>
          <w:p w14:paraId="003C8654" w14:textId="77777777" w:rsidR="00004A9D" w:rsidRDefault="00004A9D" w:rsidP="002E55CA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姓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名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2CF9FD3D" w14:textId="77777777" w:rsidR="00004A9D" w:rsidRDefault="00004A9D" w:rsidP="002E55CA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004A9D" w14:paraId="3EB945E7" w14:textId="77777777" w:rsidTr="002E55CA">
        <w:trPr>
          <w:trHeight w:val="772"/>
          <w:jc w:val="center"/>
        </w:trPr>
        <w:tc>
          <w:tcPr>
            <w:tcW w:w="1908" w:type="dxa"/>
            <w:vAlign w:val="bottom"/>
          </w:tcPr>
          <w:p w14:paraId="55F1CC09" w14:textId="77777777" w:rsidR="00004A9D" w:rsidRDefault="00004A9D" w:rsidP="002E55CA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院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382D58ED" w14:textId="77777777" w:rsidR="00004A9D" w:rsidRDefault="00004A9D" w:rsidP="002E55CA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004A9D" w14:paraId="2DF45DE6" w14:textId="77777777" w:rsidTr="002E55CA">
        <w:trPr>
          <w:trHeight w:val="768"/>
          <w:jc w:val="center"/>
        </w:trPr>
        <w:tc>
          <w:tcPr>
            <w:tcW w:w="1908" w:type="dxa"/>
            <w:vAlign w:val="bottom"/>
          </w:tcPr>
          <w:p w14:paraId="64BB8588" w14:textId="77777777" w:rsidR="00004A9D" w:rsidRDefault="00004A9D" w:rsidP="002E55CA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系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08FEB1B7" w14:textId="77777777" w:rsidR="00004A9D" w:rsidRDefault="00004A9D" w:rsidP="002E55CA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004A9D" w14:paraId="6416CBA1" w14:textId="77777777" w:rsidTr="002E55CA">
        <w:trPr>
          <w:trHeight w:val="764"/>
          <w:jc w:val="center"/>
        </w:trPr>
        <w:tc>
          <w:tcPr>
            <w:tcW w:w="1908" w:type="dxa"/>
            <w:vAlign w:val="bottom"/>
          </w:tcPr>
          <w:p w14:paraId="12C2FEAC" w14:textId="77777777" w:rsidR="00004A9D" w:rsidRDefault="00004A9D" w:rsidP="002E55CA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专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业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5DB0D636" w14:textId="77777777" w:rsidR="00004A9D" w:rsidRDefault="00004A9D" w:rsidP="002E55CA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004A9D" w14:paraId="7536DD1F" w14:textId="77777777" w:rsidTr="002E55CA">
        <w:trPr>
          <w:trHeight w:val="774"/>
          <w:jc w:val="center"/>
        </w:trPr>
        <w:tc>
          <w:tcPr>
            <w:tcW w:w="1908" w:type="dxa"/>
            <w:vAlign w:val="bottom"/>
          </w:tcPr>
          <w:p w14:paraId="598EBC8C" w14:textId="77777777" w:rsidR="00004A9D" w:rsidRDefault="00004A9D" w:rsidP="002E55CA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号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53E437A0" w14:textId="77777777" w:rsidR="00004A9D" w:rsidRDefault="00004A9D" w:rsidP="002E55CA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004A9D" w14:paraId="0ADF549F" w14:textId="77777777" w:rsidTr="002E55CA">
        <w:trPr>
          <w:trHeight w:val="757"/>
          <w:jc w:val="center"/>
        </w:trPr>
        <w:tc>
          <w:tcPr>
            <w:tcW w:w="1908" w:type="dxa"/>
            <w:vAlign w:val="bottom"/>
          </w:tcPr>
          <w:p w14:paraId="54CDF2F5" w14:textId="77777777" w:rsidR="00004A9D" w:rsidRDefault="00004A9D" w:rsidP="002E55CA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指导教师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7BEE9537" w14:textId="77777777" w:rsidR="00004A9D" w:rsidRDefault="00004A9D" w:rsidP="002E55CA">
            <w:pPr>
              <w:spacing w:line="360" w:lineRule="auto"/>
              <w:rPr>
                <w:sz w:val="28"/>
                <w:szCs w:val="28"/>
              </w:rPr>
            </w:pPr>
          </w:p>
        </w:tc>
      </w:tr>
    </w:tbl>
    <w:p w14:paraId="34BE1222" w14:textId="77777777" w:rsidR="00004A9D" w:rsidRDefault="00004A9D" w:rsidP="00004A9D">
      <w:pPr>
        <w:spacing w:line="360" w:lineRule="auto"/>
        <w:rPr>
          <w:sz w:val="24"/>
        </w:rPr>
      </w:pPr>
    </w:p>
    <w:p w14:paraId="7ACA68EE" w14:textId="77777777" w:rsidR="00004A9D" w:rsidRDefault="00004A9D" w:rsidP="00004A9D">
      <w:pPr>
        <w:spacing w:line="360" w:lineRule="auto"/>
        <w:rPr>
          <w:sz w:val="24"/>
        </w:rPr>
      </w:pPr>
    </w:p>
    <w:p w14:paraId="422876B6" w14:textId="77777777" w:rsidR="00004A9D" w:rsidRDefault="00004A9D" w:rsidP="00004A9D"/>
    <w:p w14:paraId="255EEE86" w14:textId="18970A46" w:rsidR="00004A9D" w:rsidRDefault="00004A9D">
      <w:pPr>
        <w:widowControl/>
        <w:jc w:val="left"/>
      </w:pPr>
      <w:r>
        <w:br w:type="page"/>
      </w:r>
    </w:p>
    <w:p w14:paraId="78F29862" w14:textId="63807AE2" w:rsidR="009E0F91" w:rsidRDefault="009E0F91" w:rsidP="009E0F91">
      <w:pPr>
        <w:widowControl/>
        <w:shd w:val="clear" w:color="auto" w:fill="FFFFFF"/>
        <w:ind w:left="360" w:hanging="360"/>
        <w:jc w:val="center"/>
        <w:rPr>
          <w:sz w:val="40"/>
        </w:rPr>
      </w:pPr>
      <w:bookmarkStart w:id="0" w:name="_GoBack"/>
      <w:bookmarkEnd w:id="0"/>
      <w:r w:rsidRPr="009E0F91">
        <w:rPr>
          <w:rFonts w:hint="eastAsia"/>
          <w:sz w:val="40"/>
        </w:rPr>
        <w:lastRenderedPageBreak/>
        <w:t>标题</w:t>
      </w:r>
    </w:p>
    <w:p w14:paraId="52F71BB3" w14:textId="5B41702A" w:rsidR="00F319B1" w:rsidRPr="00E932ED" w:rsidRDefault="00F319B1" w:rsidP="009E0F91">
      <w:pPr>
        <w:widowControl/>
        <w:shd w:val="clear" w:color="auto" w:fill="FFFFFF"/>
        <w:ind w:left="360" w:hanging="360"/>
        <w:jc w:val="center"/>
        <w:rPr>
          <w:sz w:val="24"/>
        </w:rPr>
      </w:pPr>
      <w:r w:rsidRPr="00E932ED">
        <w:rPr>
          <w:rFonts w:hint="eastAsia"/>
          <w:sz w:val="24"/>
        </w:rPr>
        <w:t>组员信息</w:t>
      </w:r>
    </w:p>
    <w:p w14:paraId="261F8F7A" w14:textId="3F9D8B2E" w:rsidR="003043AF" w:rsidRDefault="003043AF" w:rsidP="003043AF">
      <w:r>
        <w:rPr>
          <w:rFonts w:hint="eastAsia"/>
        </w:rPr>
        <w:t>序言</w:t>
      </w:r>
      <w:r>
        <w:rPr>
          <w:rFonts w:hint="eastAsia"/>
        </w:rPr>
        <w:t xml:space="preserve">  </w:t>
      </w:r>
      <w:r>
        <w:rPr>
          <w:rFonts w:hint="eastAsia"/>
        </w:rPr>
        <w:t>（包括对整个编译器的描述，对所提交的各个文件的说明，组员的分工）</w:t>
      </w:r>
    </w:p>
    <w:p w14:paraId="7325EA2D" w14:textId="55332502" w:rsidR="00F6510F" w:rsidRDefault="00F6510F" w:rsidP="00F6510F">
      <w:pPr>
        <w:numPr>
          <w:ilvl w:val="0"/>
          <w:numId w:val="2"/>
        </w:numPr>
      </w:pPr>
      <w:r>
        <w:rPr>
          <w:rFonts w:hint="eastAsia"/>
        </w:rPr>
        <w:t>词法分析（正规表达式，实现原理和方法）</w:t>
      </w:r>
    </w:p>
    <w:p w14:paraId="1095B012" w14:textId="77777777" w:rsidR="00F6510F" w:rsidRDefault="00F6510F" w:rsidP="00F6510F">
      <w:pPr>
        <w:numPr>
          <w:ilvl w:val="0"/>
          <w:numId w:val="2"/>
        </w:numPr>
      </w:pPr>
      <w:r>
        <w:rPr>
          <w:rFonts w:hint="eastAsia"/>
        </w:rPr>
        <w:t>语法分析</w:t>
      </w:r>
      <w:r>
        <w:rPr>
          <w:rFonts w:hint="eastAsia"/>
        </w:rPr>
        <w:t xml:space="preserve"> </w:t>
      </w:r>
      <w:r>
        <w:rPr>
          <w:rFonts w:hint="eastAsia"/>
        </w:rPr>
        <w:t>（上下文无关文法，实现原理和方法）</w:t>
      </w:r>
    </w:p>
    <w:p w14:paraId="59904F6B" w14:textId="77777777" w:rsidR="00F6510F" w:rsidRDefault="00F6510F" w:rsidP="00F6510F">
      <w:pPr>
        <w:numPr>
          <w:ilvl w:val="0"/>
          <w:numId w:val="2"/>
        </w:numPr>
      </w:pPr>
      <w:r>
        <w:rPr>
          <w:rFonts w:hint="eastAsia"/>
        </w:rPr>
        <w:t>语义分析</w:t>
      </w:r>
      <w:r>
        <w:rPr>
          <w:rFonts w:hint="eastAsia"/>
        </w:rPr>
        <w:t xml:space="preserve">  </w:t>
      </w:r>
      <w:r>
        <w:rPr>
          <w:rFonts w:hint="eastAsia"/>
        </w:rPr>
        <w:t>（实现方法）</w:t>
      </w:r>
    </w:p>
    <w:p w14:paraId="1043B482" w14:textId="77777777" w:rsidR="00F6510F" w:rsidRDefault="00F6510F" w:rsidP="00F6510F">
      <w:pPr>
        <w:numPr>
          <w:ilvl w:val="0"/>
          <w:numId w:val="2"/>
        </w:numPr>
      </w:pPr>
      <w:r>
        <w:rPr>
          <w:rFonts w:hint="eastAsia"/>
        </w:rPr>
        <w:t>优化考虑</w:t>
      </w:r>
      <w:r>
        <w:rPr>
          <w:rFonts w:hint="eastAsia"/>
        </w:rPr>
        <w:t xml:space="preserve">  </w:t>
      </w:r>
      <w:r>
        <w:rPr>
          <w:rFonts w:hint="eastAsia"/>
        </w:rPr>
        <w:t>（每个阶段的优化考虑）</w:t>
      </w:r>
    </w:p>
    <w:p w14:paraId="1070A3A4" w14:textId="77777777" w:rsidR="00F6510F" w:rsidRDefault="00F6510F" w:rsidP="00F6510F">
      <w:pPr>
        <w:numPr>
          <w:ilvl w:val="0"/>
          <w:numId w:val="2"/>
        </w:numPr>
      </w:pPr>
      <w:r>
        <w:rPr>
          <w:rFonts w:hint="eastAsia"/>
        </w:rPr>
        <w:t>代码生成</w:t>
      </w:r>
      <w:r>
        <w:rPr>
          <w:rFonts w:hint="eastAsia"/>
        </w:rPr>
        <w:t xml:space="preserve">   </w:t>
      </w:r>
      <w:r>
        <w:rPr>
          <w:rFonts w:hint="eastAsia"/>
        </w:rPr>
        <w:t>（所有语句的代码生成的处理）</w:t>
      </w:r>
    </w:p>
    <w:p w14:paraId="4C4277D6" w14:textId="77777777" w:rsidR="00F6510F" w:rsidRDefault="00F6510F" w:rsidP="00F6510F">
      <w:pPr>
        <w:numPr>
          <w:ilvl w:val="0"/>
          <w:numId w:val="2"/>
        </w:numPr>
      </w:pPr>
      <w:r>
        <w:rPr>
          <w:rFonts w:hint="eastAsia"/>
        </w:rPr>
        <w:t>测试案例</w:t>
      </w:r>
      <w:r>
        <w:rPr>
          <w:rFonts w:hint="eastAsia"/>
        </w:rPr>
        <w:t xml:space="preserve">    </w:t>
      </w:r>
      <w:r>
        <w:rPr>
          <w:rFonts w:hint="eastAsia"/>
        </w:rPr>
        <w:t>（每个语句成分的测试案例，至少两个复杂语句组合后的测试案例）</w:t>
      </w:r>
    </w:p>
    <w:p w14:paraId="024B7BB3" w14:textId="5470FA27" w:rsidR="00F6510F" w:rsidRPr="00F6510F" w:rsidRDefault="00F6510F" w:rsidP="00F6510F">
      <w:pPr>
        <w:widowControl/>
        <w:shd w:val="clear" w:color="auto" w:fill="FFFFFF"/>
        <w:jc w:val="left"/>
        <w:rPr>
          <w:rFonts w:ascii="Arial" w:eastAsia="宋体" w:hAnsi="Arial" w:cs="Arial"/>
          <w:b/>
          <w:kern w:val="0"/>
          <w:sz w:val="26"/>
          <w:szCs w:val="26"/>
        </w:rPr>
      </w:pPr>
      <w:r>
        <w:rPr>
          <w:rFonts w:ascii="Arial" w:eastAsia="宋体" w:hAnsi="Arial" w:cs="Arial"/>
          <w:b/>
          <w:kern w:val="0"/>
          <w:sz w:val="26"/>
          <w:szCs w:val="26"/>
        </w:rPr>
        <w:t>cp README</w:t>
      </w:r>
    </w:p>
    <w:p w14:paraId="5B4200EC" w14:textId="66666C09" w:rsidR="00CC4908" w:rsidRPr="00CC4908" w:rsidRDefault="00CC4908" w:rsidP="00CC4908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b/>
          <w:kern w:val="0"/>
          <w:sz w:val="26"/>
          <w:szCs w:val="26"/>
        </w:rPr>
        <w:t>实验目的</w:t>
      </w:r>
    </w:p>
    <w:p w14:paraId="25271C8E" w14:textId="6DC365D4" w:rsidR="00CC4908" w:rsidRPr="00CC4908" w:rsidRDefault="00CC4908" w:rsidP="008F4720">
      <w:pPr>
        <w:widowControl/>
        <w:shd w:val="clear" w:color="auto" w:fill="FFFFFF"/>
        <w:ind w:firstLine="360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（编）</w:t>
      </w:r>
    </w:p>
    <w:p w14:paraId="1AC97551" w14:textId="4D111DB8" w:rsidR="00CC4908" w:rsidRPr="00CC4908" w:rsidRDefault="00CC4908" w:rsidP="00CC4908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b/>
          <w:kern w:val="0"/>
          <w:sz w:val="26"/>
          <w:szCs w:val="26"/>
        </w:rPr>
        <w:t>实验内容：</w:t>
      </w:r>
    </w:p>
    <w:p w14:paraId="24AE0C63" w14:textId="67A0F5F9" w:rsidR="00CC4908" w:rsidRPr="00CC4908" w:rsidRDefault="00CC4908" w:rsidP="008F4720">
      <w:pPr>
        <w:widowControl/>
        <w:shd w:val="clear" w:color="auto" w:fill="FFFFFF"/>
        <w:ind w:firstLine="360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（编）</w:t>
      </w:r>
    </w:p>
    <w:p w14:paraId="3A6B7089" w14:textId="6D7D6909" w:rsidR="00D22FA2" w:rsidRPr="00CC4908" w:rsidRDefault="00CC4908" w:rsidP="00D22FA2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b/>
          <w:kern w:val="0"/>
          <w:sz w:val="26"/>
          <w:szCs w:val="26"/>
        </w:rPr>
        <w:t>词法分析</w:t>
      </w:r>
    </w:p>
    <w:p w14:paraId="754313E3" w14:textId="792A3D9D" w:rsidR="00CC4908" w:rsidRPr="00CC4908" w:rsidRDefault="00D22FA2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D22FA2">
        <w:rPr>
          <w:rFonts w:ascii="Arial" w:eastAsia="宋体" w:hAnsi="Arial" w:cs="Arial"/>
          <w:kern w:val="0"/>
          <w:sz w:val="26"/>
          <w:szCs w:val="26"/>
        </w:rPr>
        <w:t>正规表达式描述</w:t>
      </w:r>
      <w:r w:rsidR="00CC4908" w:rsidRPr="00CC4908">
        <w:rPr>
          <w:rFonts w:ascii="Arial" w:eastAsia="宋体" w:hAnsi="Arial" w:cs="Arial" w:hint="eastAsia"/>
          <w:kern w:val="0"/>
          <w:sz w:val="26"/>
          <w:szCs w:val="26"/>
        </w:rPr>
        <w:t>：</w:t>
      </w:r>
    </w:p>
    <w:p w14:paraId="0BD45C9B" w14:textId="3437C0EF" w:rsidR="00CC4908" w:rsidRPr="00CC4908" w:rsidRDefault="00CC4908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（根据词法来写）</w:t>
      </w:r>
    </w:p>
    <w:p w14:paraId="6D66B46A" w14:textId="09010001" w:rsidR="00D22FA2" w:rsidRPr="00CC4908" w:rsidRDefault="00D22FA2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D22FA2">
        <w:rPr>
          <w:rFonts w:ascii="Arial" w:eastAsia="宋体" w:hAnsi="Arial" w:cs="Arial"/>
          <w:kern w:val="0"/>
          <w:sz w:val="26"/>
          <w:szCs w:val="26"/>
        </w:rPr>
        <w:t>原理</w:t>
      </w:r>
      <w:r w:rsidR="00CC4908" w:rsidRPr="00CC4908">
        <w:rPr>
          <w:rFonts w:ascii="Arial" w:eastAsia="宋体" w:hAnsi="Arial" w:cs="Arial" w:hint="eastAsia"/>
          <w:kern w:val="0"/>
          <w:sz w:val="26"/>
          <w:szCs w:val="26"/>
        </w:rPr>
        <w:t>：</w:t>
      </w:r>
    </w:p>
    <w:p w14:paraId="0669ED66" w14:textId="41DF897C" w:rsidR="00CC4908" w:rsidRPr="00CC4908" w:rsidRDefault="00CC4908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（书上关于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Scan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的原理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+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我们实现的原理</w:t>
      </w:r>
      <w:r w:rsidR="00F319B1">
        <w:rPr>
          <w:rFonts w:ascii="Arial" w:eastAsia="宋体" w:hAnsi="Arial" w:cs="Arial" w:hint="eastAsia"/>
          <w:kern w:val="0"/>
          <w:sz w:val="26"/>
          <w:szCs w:val="26"/>
        </w:rPr>
        <w:t>+</w:t>
      </w:r>
      <w:r w:rsidR="00F319B1">
        <w:rPr>
          <w:rFonts w:ascii="Arial" w:eastAsia="宋体" w:hAnsi="Arial" w:cs="Arial" w:hint="eastAsia"/>
          <w:kern w:val="0"/>
          <w:sz w:val="26"/>
          <w:szCs w:val="26"/>
        </w:rPr>
        <w:t>错误恢复及报错原理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）</w:t>
      </w:r>
    </w:p>
    <w:p w14:paraId="000FCFAD" w14:textId="128A98BF" w:rsidR="00D22FA2" w:rsidRPr="00CC4908" w:rsidRDefault="00D22FA2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D22FA2">
        <w:rPr>
          <w:rFonts w:ascii="Arial" w:eastAsia="宋体" w:hAnsi="Arial" w:cs="Arial"/>
          <w:kern w:val="0"/>
          <w:sz w:val="26"/>
          <w:szCs w:val="26"/>
        </w:rPr>
        <w:t>实现</w:t>
      </w:r>
      <w:r w:rsidR="00CC4908" w:rsidRPr="00CC4908">
        <w:rPr>
          <w:rFonts w:ascii="Arial" w:eastAsia="宋体" w:hAnsi="Arial" w:cs="Arial" w:hint="eastAsia"/>
          <w:kern w:val="0"/>
          <w:sz w:val="26"/>
          <w:szCs w:val="26"/>
        </w:rPr>
        <w:t>：</w:t>
      </w:r>
    </w:p>
    <w:p w14:paraId="6A129C2B" w14:textId="178F9D66" w:rsidR="00CC4908" w:rsidRPr="00CC4908" w:rsidRDefault="00CC4908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（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le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代码）</w:t>
      </w:r>
    </w:p>
    <w:p w14:paraId="0A87F6B4" w14:textId="687D2CEC" w:rsidR="00D22FA2" w:rsidRPr="00CC4908" w:rsidRDefault="00D22FA2" w:rsidP="00CC4908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kern w:val="0"/>
          <w:sz w:val="26"/>
          <w:szCs w:val="26"/>
        </w:rPr>
      </w:pPr>
      <w:r w:rsidRPr="00CC4908">
        <w:rPr>
          <w:rFonts w:ascii="Arial" w:eastAsia="宋体" w:hAnsi="Arial" w:cs="Arial"/>
          <w:b/>
          <w:kern w:val="0"/>
          <w:sz w:val="26"/>
          <w:szCs w:val="26"/>
        </w:rPr>
        <w:t>语法分析</w:t>
      </w:r>
    </w:p>
    <w:p w14:paraId="2CEC6A24" w14:textId="77777777" w:rsidR="00D22FA2" w:rsidRPr="00CC4908" w:rsidRDefault="00D22FA2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D22FA2">
        <w:rPr>
          <w:rFonts w:ascii="Arial" w:eastAsia="宋体" w:hAnsi="Arial" w:cs="Arial"/>
          <w:kern w:val="0"/>
          <w:sz w:val="26"/>
          <w:szCs w:val="26"/>
        </w:rPr>
        <w:t>文法描述</w:t>
      </w:r>
    </w:p>
    <w:p w14:paraId="72C93F9B" w14:textId="004073F2" w:rsidR="00CC4908" w:rsidRPr="00CC4908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>
        <w:rPr>
          <w:rFonts w:ascii="Arial" w:eastAsia="宋体" w:hAnsi="Arial" w:cs="Arial" w:hint="eastAsia"/>
          <w:kern w:val="0"/>
          <w:sz w:val="26"/>
          <w:szCs w:val="26"/>
        </w:rPr>
        <w:t>（</w:t>
      </w:r>
      <w:r w:rsidR="00CC4908" w:rsidRPr="00CC4908">
        <w:rPr>
          <w:rFonts w:ascii="Arial" w:eastAsia="宋体" w:hAnsi="Arial" w:cs="Arial" w:hint="eastAsia"/>
          <w:kern w:val="0"/>
          <w:sz w:val="26"/>
          <w:szCs w:val="26"/>
        </w:rPr>
        <w:t>直接把文法搬过来即可</w:t>
      </w:r>
      <w:r>
        <w:rPr>
          <w:rFonts w:ascii="Arial" w:eastAsia="宋体" w:hAnsi="Arial" w:cs="Arial" w:hint="eastAsia"/>
          <w:kern w:val="0"/>
          <w:sz w:val="26"/>
          <w:szCs w:val="26"/>
        </w:rPr>
        <w:t>）</w:t>
      </w:r>
    </w:p>
    <w:p w14:paraId="7F159722" w14:textId="496996C1" w:rsidR="00CC4908" w:rsidRPr="00CC4908" w:rsidRDefault="00CC4908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D22FA2">
        <w:rPr>
          <w:rFonts w:ascii="Arial" w:eastAsia="宋体" w:hAnsi="Arial" w:cs="Arial"/>
          <w:kern w:val="0"/>
          <w:sz w:val="26"/>
          <w:szCs w:val="26"/>
        </w:rPr>
        <w:t>原理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：</w:t>
      </w:r>
    </w:p>
    <w:p w14:paraId="3FD224C1" w14:textId="70001977" w:rsidR="00451164" w:rsidRDefault="00451164" w:rsidP="008F4720">
      <w:pPr>
        <w:widowControl/>
        <w:shd w:val="clear" w:color="auto" w:fill="FFFFFF"/>
        <w:ind w:leftChars="171" w:left="2179" w:hangingChars="700" w:hanging="1820"/>
        <w:jc w:val="left"/>
        <w:rPr>
          <w:rFonts w:ascii="Arial" w:eastAsia="宋体" w:hAnsi="Arial" w:cs="Arial"/>
          <w:kern w:val="0"/>
          <w:sz w:val="26"/>
          <w:szCs w:val="26"/>
        </w:rPr>
      </w:pPr>
      <w:r>
        <w:rPr>
          <w:rFonts w:ascii="Arial" w:eastAsia="宋体" w:hAnsi="Arial" w:cs="Arial" w:hint="eastAsia"/>
          <w:kern w:val="0"/>
          <w:sz w:val="26"/>
          <w:szCs w:val="26"/>
        </w:rPr>
        <w:lastRenderedPageBreak/>
        <w:t>y</w:t>
      </w:r>
      <w:r>
        <w:rPr>
          <w:rFonts w:ascii="Arial" w:eastAsia="宋体" w:hAnsi="Arial" w:cs="Arial"/>
          <w:kern w:val="0"/>
          <w:sz w:val="26"/>
          <w:szCs w:val="26"/>
        </w:rPr>
        <w:t>acc is a LALR(1) parser generator. That is, it generates src code regarding</w:t>
      </w:r>
    </w:p>
    <w:p w14:paraId="7A53EA42" w14:textId="542C3AA1" w:rsidR="00CC4908" w:rsidRPr="00CC4908" w:rsidRDefault="00CC4908" w:rsidP="008F4720">
      <w:pPr>
        <w:widowControl/>
        <w:shd w:val="clear" w:color="auto" w:fill="FFFFFF"/>
        <w:ind w:leftChars="171" w:left="2179" w:hangingChars="700" w:hanging="1820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（书上关于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Yacc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的底层原理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+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我们实现的原理</w:t>
      </w:r>
      <w:r w:rsidR="00704C40">
        <w:rPr>
          <w:rFonts w:ascii="Arial" w:eastAsia="宋体" w:hAnsi="Arial" w:cs="Arial" w:hint="eastAsia"/>
          <w:kern w:val="0"/>
          <w:sz w:val="26"/>
          <w:szCs w:val="26"/>
        </w:rPr>
        <w:t>+</w:t>
      </w:r>
      <w:r w:rsidRPr="00F319B1">
        <w:rPr>
          <w:rFonts w:ascii="Arial" w:eastAsia="宋体" w:hAnsi="Arial" w:cs="Arial" w:hint="eastAsia"/>
          <w:kern w:val="0"/>
          <w:sz w:val="26"/>
          <w:szCs w:val="26"/>
          <w:u w:val="single"/>
        </w:rPr>
        <w:t>如何生成树</w:t>
      </w:r>
      <w:r w:rsidR="00F319B1" w:rsidRPr="00F319B1">
        <w:rPr>
          <w:rFonts w:ascii="Arial" w:eastAsia="宋体" w:hAnsi="Arial" w:cs="Arial" w:hint="eastAsia"/>
          <w:kern w:val="0"/>
          <w:sz w:val="26"/>
          <w:szCs w:val="26"/>
          <w:u w:val="single"/>
        </w:rPr>
        <w:t>和如何错误恢复和报错</w:t>
      </w:r>
      <w:r w:rsidR="008F4720" w:rsidRPr="00F319B1">
        <w:rPr>
          <w:rFonts w:ascii="Arial" w:eastAsia="宋体" w:hAnsi="Arial" w:cs="Arial" w:hint="eastAsia"/>
          <w:kern w:val="0"/>
          <w:sz w:val="26"/>
          <w:szCs w:val="26"/>
          <w:u w:val="single"/>
        </w:rPr>
        <w:t>（尹幽潭）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）</w:t>
      </w:r>
    </w:p>
    <w:p w14:paraId="004EF060" w14:textId="77777777" w:rsidR="00CC4908" w:rsidRPr="00CC4908" w:rsidRDefault="00CC4908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D22FA2">
        <w:rPr>
          <w:rFonts w:ascii="Arial" w:eastAsia="宋体" w:hAnsi="Arial" w:cs="Arial"/>
          <w:kern w:val="0"/>
          <w:sz w:val="26"/>
          <w:szCs w:val="26"/>
        </w:rPr>
        <w:t>实现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：</w:t>
      </w:r>
    </w:p>
    <w:p w14:paraId="56E0EF31" w14:textId="54B09BA0" w:rsidR="00AB4FE5" w:rsidRPr="00CC4908" w:rsidRDefault="00CC4908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（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yacc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代码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+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可视化代码</w:t>
      </w:r>
      <w:r w:rsidR="00F319B1">
        <w:rPr>
          <w:rFonts w:ascii="Arial" w:eastAsia="宋体" w:hAnsi="Arial" w:cs="Arial" w:hint="eastAsia"/>
          <w:kern w:val="0"/>
          <w:sz w:val="26"/>
          <w:szCs w:val="26"/>
        </w:rPr>
        <w:t>+</w:t>
      </w:r>
      <w:r w:rsidR="00E932ED">
        <w:rPr>
          <w:rFonts w:ascii="Arial" w:eastAsia="宋体" w:hAnsi="Arial" w:cs="Arial" w:hint="eastAsia"/>
          <w:kern w:val="0"/>
          <w:sz w:val="26"/>
          <w:szCs w:val="26"/>
        </w:rPr>
        <w:t>语法生成树样例：包括代码及对应语法树图片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）</w:t>
      </w:r>
    </w:p>
    <w:p w14:paraId="491C8EEB" w14:textId="3CD7AAD0" w:rsidR="00CC4908" w:rsidRPr="008F4720" w:rsidRDefault="00CC4908" w:rsidP="00CC4908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color w:val="808080" w:themeColor="background1" w:themeShade="80"/>
          <w:kern w:val="0"/>
          <w:sz w:val="26"/>
          <w:szCs w:val="26"/>
        </w:rPr>
      </w:pPr>
      <w:r w:rsidRPr="008F4720">
        <w:rPr>
          <w:rFonts w:ascii="Arial" w:eastAsia="宋体" w:hAnsi="Arial" w:cs="Arial" w:hint="eastAsia"/>
          <w:b/>
          <w:color w:val="808080" w:themeColor="background1" w:themeShade="80"/>
          <w:kern w:val="0"/>
          <w:sz w:val="26"/>
          <w:szCs w:val="26"/>
        </w:rPr>
        <w:t>语义分析的方法描述</w:t>
      </w:r>
    </w:p>
    <w:p w14:paraId="38C0BB6A" w14:textId="77777777" w:rsidR="008F4720" w:rsidRPr="008F4720" w:rsidRDefault="008F4720" w:rsidP="008F4720">
      <w:pPr>
        <w:widowControl/>
        <w:shd w:val="clear" w:color="auto" w:fill="FFFFFF"/>
        <w:jc w:val="left"/>
        <w:rPr>
          <w:rFonts w:ascii="Arial" w:eastAsia="宋体" w:hAnsi="Arial" w:cs="Arial"/>
          <w:b/>
          <w:color w:val="808080" w:themeColor="background1" w:themeShade="80"/>
          <w:kern w:val="0"/>
          <w:sz w:val="26"/>
          <w:szCs w:val="26"/>
        </w:rPr>
      </w:pPr>
    </w:p>
    <w:p w14:paraId="4D68D4A5" w14:textId="083F410C" w:rsidR="00CC4908" w:rsidRPr="008F4720" w:rsidRDefault="00CC4908" w:rsidP="00CC4908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color w:val="808080" w:themeColor="background1" w:themeShade="80"/>
          <w:kern w:val="0"/>
          <w:sz w:val="26"/>
          <w:szCs w:val="26"/>
        </w:rPr>
      </w:pPr>
      <w:r w:rsidRPr="008F4720">
        <w:rPr>
          <w:rFonts w:ascii="Arial" w:eastAsia="宋体" w:hAnsi="Arial" w:cs="Arial" w:hint="eastAsia"/>
          <w:b/>
          <w:color w:val="808080" w:themeColor="background1" w:themeShade="80"/>
          <w:kern w:val="0"/>
          <w:sz w:val="26"/>
          <w:szCs w:val="26"/>
        </w:rPr>
        <w:t>中间代码</w:t>
      </w:r>
    </w:p>
    <w:p w14:paraId="7DAF2DD7" w14:textId="5221511B" w:rsidR="00CC4908" w:rsidRPr="008F4720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color w:val="808080" w:themeColor="background1" w:themeShade="80"/>
          <w:kern w:val="0"/>
          <w:sz w:val="26"/>
          <w:szCs w:val="26"/>
        </w:rPr>
      </w:pPr>
      <w:r w:rsidRPr="008F4720">
        <w:rPr>
          <w:rFonts w:ascii="Arial" w:eastAsia="宋体" w:hAnsi="Arial" w:cs="Arial" w:hint="eastAsia"/>
          <w:color w:val="808080" w:themeColor="background1" w:themeShade="80"/>
          <w:kern w:val="0"/>
          <w:sz w:val="26"/>
          <w:szCs w:val="26"/>
        </w:rPr>
        <w:t>中间代码格式：</w:t>
      </w:r>
    </w:p>
    <w:p w14:paraId="48798D2D" w14:textId="5B059DB5" w:rsidR="008F4720" w:rsidRPr="008F4720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color w:val="808080" w:themeColor="background1" w:themeShade="80"/>
          <w:kern w:val="0"/>
          <w:sz w:val="26"/>
          <w:szCs w:val="26"/>
        </w:rPr>
      </w:pPr>
      <w:r w:rsidRPr="008F4720">
        <w:rPr>
          <w:rFonts w:ascii="Arial" w:eastAsia="宋体" w:hAnsi="Arial" w:cs="Arial" w:hint="eastAsia"/>
          <w:color w:val="808080" w:themeColor="background1" w:themeShade="80"/>
          <w:kern w:val="0"/>
          <w:sz w:val="26"/>
          <w:szCs w:val="26"/>
        </w:rPr>
        <w:t>XXXXXXXXX</w:t>
      </w:r>
    </w:p>
    <w:p w14:paraId="01801794" w14:textId="012A2386" w:rsidR="008F4720" w:rsidRPr="008F4720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hAnsi="Arial" w:cs="Arial"/>
          <w:color w:val="808080" w:themeColor="background1" w:themeShade="80"/>
          <w:sz w:val="26"/>
          <w:szCs w:val="26"/>
          <w:shd w:val="clear" w:color="auto" w:fill="FFFFFF"/>
        </w:rPr>
      </w:pPr>
      <w:r w:rsidRPr="008F4720">
        <w:rPr>
          <w:rFonts w:ascii="Arial" w:hAnsi="Arial" w:cs="Arial"/>
          <w:color w:val="808080" w:themeColor="background1" w:themeShade="80"/>
          <w:sz w:val="26"/>
          <w:szCs w:val="26"/>
          <w:shd w:val="clear" w:color="auto" w:fill="FFFFFF"/>
        </w:rPr>
        <w:t>中间代码生成的实现</w:t>
      </w:r>
      <w:r w:rsidRPr="008F4720">
        <w:rPr>
          <w:rFonts w:ascii="Arial" w:hAnsi="Arial" w:cs="Arial" w:hint="eastAsia"/>
          <w:color w:val="808080" w:themeColor="background1" w:themeShade="80"/>
          <w:sz w:val="26"/>
          <w:szCs w:val="26"/>
          <w:shd w:val="clear" w:color="auto" w:fill="FFFFFF"/>
        </w:rPr>
        <w:t>：</w:t>
      </w:r>
    </w:p>
    <w:p w14:paraId="48A18B4B" w14:textId="6973D933" w:rsidR="008F4720" w:rsidRPr="008F4720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color w:val="808080" w:themeColor="background1" w:themeShade="80"/>
          <w:kern w:val="0"/>
          <w:sz w:val="26"/>
          <w:szCs w:val="26"/>
        </w:rPr>
      </w:pPr>
      <w:r w:rsidRPr="008F4720">
        <w:rPr>
          <w:rFonts w:ascii="Arial" w:eastAsia="宋体" w:hAnsi="Arial" w:cs="Arial" w:hint="eastAsia"/>
          <w:color w:val="808080" w:themeColor="background1" w:themeShade="80"/>
          <w:kern w:val="0"/>
          <w:sz w:val="26"/>
          <w:szCs w:val="26"/>
        </w:rPr>
        <w:t>XXXXXXXXX</w:t>
      </w:r>
    </w:p>
    <w:p w14:paraId="3080A321" w14:textId="77777777" w:rsidR="008F4720" w:rsidRPr="008F4720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hAnsi="Arial" w:cs="Arial"/>
          <w:color w:val="808080" w:themeColor="background1" w:themeShade="80"/>
          <w:sz w:val="26"/>
          <w:szCs w:val="26"/>
          <w:shd w:val="clear" w:color="auto" w:fill="FFFFFF"/>
        </w:rPr>
      </w:pPr>
      <w:r w:rsidRPr="008F4720">
        <w:rPr>
          <w:rFonts w:ascii="Arial" w:eastAsia="宋体" w:hAnsi="Arial" w:cs="Arial" w:hint="eastAsia"/>
          <w:color w:val="808080" w:themeColor="background1" w:themeShade="80"/>
          <w:kern w:val="0"/>
          <w:sz w:val="26"/>
          <w:szCs w:val="26"/>
        </w:rPr>
        <w:t>中间代码优化：</w:t>
      </w:r>
    </w:p>
    <w:p w14:paraId="51FEF3B1" w14:textId="77777777" w:rsidR="008F4720" w:rsidRPr="008F4720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color w:val="808080" w:themeColor="background1" w:themeShade="80"/>
          <w:kern w:val="0"/>
          <w:sz w:val="26"/>
          <w:szCs w:val="26"/>
        </w:rPr>
      </w:pPr>
      <w:r w:rsidRPr="008F4720">
        <w:rPr>
          <w:rFonts w:ascii="Arial" w:eastAsia="宋体" w:hAnsi="Arial" w:cs="Arial" w:hint="eastAsia"/>
          <w:color w:val="808080" w:themeColor="background1" w:themeShade="80"/>
          <w:kern w:val="0"/>
          <w:sz w:val="26"/>
          <w:szCs w:val="26"/>
        </w:rPr>
        <w:t>XXXXXXXXX</w:t>
      </w:r>
    </w:p>
    <w:p w14:paraId="0903349A" w14:textId="248A02BA" w:rsidR="008F4720" w:rsidRDefault="008F4720" w:rsidP="00CC4908">
      <w:pPr>
        <w:widowControl/>
        <w:shd w:val="clear" w:color="auto" w:fill="FFFFFF"/>
        <w:jc w:val="left"/>
        <w:rPr>
          <w:rFonts w:ascii="Arial" w:eastAsia="宋体" w:hAnsi="Arial" w:cs="Arial"/>
          <w:kern w:val="0"/>
          <w:sz w:val="26"/>
          <w:szCs w:val="26"/>
        </w:rPr>
      </w:pPr>
    </w:p>
    <w:p w14:paraId="5D976B17" w14:textId="2218983D" w:rsidR="00E631EA" w:rsidRPr="00E631EA" w:rsidRDefault="00E631EA" w:rsidP="00CC4908">
      <w:pPr>
        <w:widowControl/>
        <w:shd w:val="clear" w:color="auto" w:fill="FFFFFF"/>
        <w:jc w:val="left"/>
        <w:rPr>
          <w:rFonts w:ascii="Arial" w:eastAsia="宋体" w:hAnsi="Arial" w:cs="Arial"/>
          <w:b/>
          <w:color w:val="808080" w:themeColor="background1" w:themeShade="80"/>
          <w:kern w:val="0"/>
          <w:sz w:val="26"/>
          <w:szCs w:val="26"/>
        </w:rPr>
      </w:pPr>
      <w:r>
        <w:rPr>
          <w:rFonts w:ascii="Arial" w:eastAsia="宋体" w:hAnsi="Arial" w:cs="Arial"/>
          <w:b/>
          <w:color w:val="808080" w:themeColor="background1" w:themeShade="80"/>
          <w:kern w:val="0"/>
          <w:sz w:val="26"/>
          <w:szCs w:val="26"/>
        </w:rPr>
        <w:t>7.</w:t>
      </w:r>
      <w:r w:rsidRPr="00E631EA">
        <w:rPr>
          <w:rFonts w:ascii="Arial" w:eastAsia="宋体" w:hAnsi="Arial" w:cs="Arial" w:hint="eastAsia"/>
          <w:b/>
          <w:color w:val="808080" w:themeColor="background1" w:themeShade="80"/>
          <w:kern w:val="0"/>
          <w:sz w:val="26"/>
          <w:szCs w:val="26"/>
        </w:rPr>
        <w:t>可选的目标代码生成</w:t>
      </w:r>
    </w:p>
    <w:p w14:paraId="79C1C573" w14:textId="77777777" w:rsidR="00E631EA" w:rsidRPr="00CC4908" w:rsidRDefault="00E631EA" w:rsidP="00CC4908">
      <w:pPr>
        <w:widowControl/>
        <w:shd w:val="clear" w:color="auto" w:fill="FFFFFF"/>
        <w:jc w:val="left"/>
        <w:rPr>
          <w:rFonts w:ascii="Arial" w:eastAsia="宋体" w:hAnsi="Arial" w:cs="Arial"/>
          <w:kern w:val="0"/>
          <w:sz w:val="26"/>
          <w:szCs w:val="26"/>
        </w:rPr>
      </w:pPr>
    </w:p>
    <w:p w14:paraId="72CADECE" w14:textId="3C14E26D" w:rsidR="00CC4908" w:rsidRPr="00CC4908" w:rsidRDefault="00CC4908" w:rsidP="00CC4908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b/>
          <w:kern w:val="0"/>
          <w:sz w:val="26"/>
          <w:szCs w:val="26"/>
        </w:rPr>
        <w:t>数据结构描述</w:t>
      </w:r>
    </w:p>
    <w:p w14:paraId="09F40F95" w14:textId="5F954303" w:rsidR="00CC4908" w:rsidRPr="00F319B1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  <w:u w:val="single"/>
        </w:rPr>
      </w:pPr>
      <w:r w:rsidRPr="00F319B1">
        <w:rPr>
          <w:rFonts w:ascii="Arial" w:eastAsia="宋体" w:hAnsi="Arial" w:cs="Arial" w:hint="eastAsia"/>
          <w:kern w:val="0"/>
          <w:sz w:val="26"/>
          <w:szCs w:val="26"/>
          <w:u w:val="single"/>
        </w:rPr>
        <w:t>语法分析使用的语法生成树数据结构：</w:t>
      </w:r>
    </w:p>
    <w:p w14:paraId="7C38AE1E" w14:textId="025C9A26" w:rsidR="008F4720" w:rsidRPr="00F319B1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  <w:u w:val="single"/>
        </w:rPr>
      </w:pPr>
      <w:r w:rsidRPr="00F319B1">
        <w:rPr>
          <w:rFonts w:ascii="Arial" w:eastAsia="宋体" w:hAnsi="Arial" w:cs="Arial" w:hint="eastAsia"/>
          <w:kern w:val="0"/>
          <w:sz w:val="26"/>
          <w:szCs w:val="26"/>
          <w:u w:val="single"/>
        </w:rPr>
        <w:t>XXXXXXXXX</w:t>
      </w:r>
      <w:r w:rsidRPr="00F319B1">
        <w:rPr>
          <w:rFonts w:ascii="Arial" w:eastAsia="宋体" w:hAnsi="Arial" w:cs="Arial" w:hint="eastAsia"/>
          <w:kern w:val="0"/>
          <w:sz w:val="26"/>
          <w:szCs w:val="26"/>
          <w:u w:val="single"/>
        </w:rPr>
        <w:t>（需要尹幽潭写一下）</w:t>
      </w:r>
    </w:p>
    <w:p w14:paraId="2F17249C" w14:textId="0933D508" w:rsidR="00CC4908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color w:val="808080" w:themeColor="background1" w:themeShade="80"/>
          <w:kern w:val="0"/>
          <w:sz w:val="26"/>
          <w:szCs w:val="26"/>
        </w:rPr>
      </w:pPr>
      <w:r w:rsidRPr="008F4720">
        <w:rPr>
          <w:rFonts w:ascii="Arial" w:eastAsia="宋体" w:hAnsi="Arial" w:cs="Arial" w:hint="eastAsia"/>
          <w:color w:val="808080" w:themeColor="background1" w:themeShade="80"/>
          <w:kern w:val="0"/>
          <w:sz w:val="26"/>
          <w:szCs w:val="26"/>
        </w:rPr>
        <w:t>后续工作中使用的数据结构：</w:t>
      </w:r>
    </w:p>
    <w:p w14:paraId="63433661" w14:textId="70BDC61E" w:rsidR="00E631EA" w:rsidRDefault="00E631EA" w:rsidP="00E631EA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kern w:val="0"/>
          <w:sz w:val="28"/>
          <w:szCs w:val="28"/>
        </w:rPr>
      </w:pPr>
      <w:r w:rsidRPr="00E631EA">
        <w:rPr>
          <w:rFonts w:ascii="Arial" w:eastAsia="宋体" w:hAnsi="Arial" w:cs="Arial" w:hint="eastAsia"/>
          <w:b/>
          <w:kern w:val="0"/>
          <w:sz w:val="28"/>
          <w:szCs w:val="28"/>
        </w:rPr>
        <w:t>测试</w:t>
      </w:r>
    </w:p>
    <w:p w14:paraId="4B0A4185" w14:textId="77777777" w:rsidR="00F319B1" w:rsidRDefault="00F319B1" w:rsidP="00F319B1">
      <w:pPr>
        <w:widowControl/>
        <w:shd w:val="clear" w:color="auto" w:fill="FFFFFF"/>
        <w:ind w:left="360"/>
        <w:jc w:val="left"/>
        <w:rPr>
          <w:rFonts w:ascii="Arial" w:eastAsia="宋体" w:hAnsi="Arial" w:cs="Arial"/>
          <w:kern w:val="0"/>
          <w:sz w:val="28"/>
          <w:szCs w:val="28"/>
        </w:rPr>
      </w:pPr>
      <w:r w:rsidRPr="00F319B1">
        <w:rPr>
          <w:rFonts w:ascii="Arial" w:eastAsia="宋体" w:hAnsi="Arial" w:cs="Arial" w:hint="eastAsia"/>
          <w:kern w:val="0"/>
          <w:sz w:val="28"/>
          <w:szCs w:val="28"/>
        </w:rPr>
        <w:t>每个正常测试用例包括代码，对应生成树图片，对应中间代码及其说明。</w:t>
      </w:r>
    </w:p>
    <w:p w14:paraId="3B666AA1" w14:textId="0851F3FF" w:rsidR="00F319B1" w:rsidRPr="00F319B1" w:rsidRDefault="00F319B1" w:rsidP="00F319B1">
      <w:pPr>
        <w:widowControl/>
        <w:shd w:val="clear" w:color="auto" w:fill="FFFFFF"/>
        <w:ind w:left="360"/>
        <w:jc w:val="left"/>
        <w:rPr>
          <w:rFonts w:ascii="Arial" w:eastAsia="宋体" w:hAnsi="Arial" w:cs="Arial"/>
          <w:kern w:val="0"/>
          <w:sz w:val="28"/>
          <w:szCs w:val="28"/>
        </w:rPr>
      </w:pPr>
      <w:r w:rsidRPr="00F319B1">
        <w:rPr>
          <w:rFonts w:ascii="Arial" w:eastAsia="宋体" w:hAnsi="Arial" w:cs="Arial" w:hint="eastAsia"/>
          <w:kern w:val="0"/>
          <w:sz w:val="28"/>
          <w:szCs w:val="28"/>
        </w:rPr>
        <w:lastRenderedPageBreak/>
        <w:t>异常（报错）测试用例仅报错截图及其说明即可</w:t>
      </w:r>
    </w:p>
    <w:p w14:paraId="6414C09D" w14:textId="033E2F33" w:rsidR="003E1D65" w:rsidRPr="00E631EA" w:rsidRDefault="003E1D65" w:rsidP="00E631EA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kern w:val="0"/>
          <w:sz w:val="28"/>
          <w:szCs w:val="28"/>
        </w:rPr>
      </w:pPr>
      <w:r>
        <w:rPr>
          <w:rFonts w:ascii="Arial" w:eastAsia="宋体" w:hAnsi="Arial" w:cs="Arial" w:hint="eastAsia"/>
          <w:b/>
          <w:kern w:val="0"/>
          <w:sz w:val="28"/>
          <w:szCs w:val="28"/>
        </w:rPr>
        <w:t>组员分工情况</w:t>
      </w:r>
    </w:p>
    <w:sectPr w:rsidR="003E1D65" w:rsidRPr="00E631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68F243" w14:textId="77777777" w:rsidR="005D2F33" w:rsidRDefault="005D2F33" w:rsidP="00E10E7A">
      <w:r>
        <w:separator/>
      </w:r>
    </w:p>
  </w:endnote>
  <w:endnote w:type="continuationSeparator" w:id="0">
    <w:p w14:paraId="6FD37ACB" w14:textId="77777777" w:rsidR="005D2F33" w:rsidRDefault="005D2F33" w:rsidP="00E10E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8672F6" w14:textId="77777777" w:rsidR="005D2F33" w:rsidRDefault="005D2F33" w:rsidP="00E10E7A">
      <w:r>
        <w:separator/>
      </w:r>
    </w:p>
  </w:footnote>
  <w:footnote w:type="continuationSeparator" w:id="0">
    <w:p w14:paraId="32D2FD32" w14:textId="77777777" w:rsidR="005D2F33" w:rsidRDefault="005D2F33" w:rsidP="00E10E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647960"/>
    <w:multiLevelType w:val="hybridMultilevel"/>
    <w:tmpl w:val="56F2E38C"/>
    <w:lvl w:ilvl="0" w:tplc="343EA5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75942C5"/>
    <w:multiLevelType w:val="hybridMultilevel"/>
    <w:tmpl w:val="5224A614"/>
    <w:lvl w:ilvl="0" w:tplc="D67832E8">
      <w:start w:val="1"/>
      <w:numFmt w:val="japaneseCounting"/>
      <w:lvlText w:val="第%1章"/>
      <w:lvlJc w:val="left"/>
      <w:pPr>
        <w:ind w:left="1905" w:hanging="73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010" w:hanging="420"/>
      </w:pPr>
    </w:lvl>
    <w:lvl w:ilvl="2" w:tplc="0409001B" w:tentative="1">
      <w:start w:val="1"/>
      <w:numFmt w:val="lowerRoman"/>
      <w:lvlText w:val="%3."/>
      <w:lvlJc w:val="right"/>
      <w:pPr>
        <w:ind w:left="2430" w:hanging="420"/>
      </w:pPr>
    </w:lvl>
    <w:lvl w:ilvl="3" w:tplc="0409000F" w:tentative="1">
      <w:start w:val="1"/>
      <w:numFmt w:val="decimal"/>
      <w:lvlText w:val="%4."/>
      <w:lvlJc w:val="left"/>
      <w:pPr>
        <w:ind w:left="2850" w:hanging="420"/>
      </w:pPr>
    </w:lvl>
    <w:lvl w:ilvl="4" w:tplc="04090019" w:tentative="1">
      <w:start w:val="1"/>
      <w:numFmt w:val="lowerLetter"/>
      <w:lvlText w:val="%5)"/>
      <w:lvlJc w:val="left"/>
      <w:pPr>
        <w:ind w:left="3270" w:hanging="420"/>
      </w:pPr>
    </w:lvl>
    <w:lvl w:ilvl="5" w:tplc="0409001B" w:tentative="1">
      <w:start w:val="1"/>
      <w:numFmt w:val="lowerRoman"/>
      <w:lvlText w:val="%6."/>
      <w:lvlJc w:val="right"/>
      <w:pPr>
        <w:ind w:left="3690" w:hanging="420"/>
      </w:pPr>
    </w:lvl>
    <w:lvl w:ilvl="6" w:tplc="0409000F" w:tentative="1">
      <w:start w:val="1"/>
      <w:numFmt w:val="decimal"/>
      <w:lvlText w:val="%7."/>
      <w:lvlJc w:val="left"/>
      <w:pPr>
        <w:ind w:left="4110" w:hanging="420"/>
      </w:pPr>
    </w:lvl>
    <w:lvl w:ilvl="7" w:tplc="04090019" w:tentative="1">
      <w:start w:val="1"/>
      <w:numFmt w:val="lowerLetter"/>
      <w:lvlText w:val="%8)"/>
      <w:lvlJc w:val="left"/>
      <w:pPr>
        <w:ind w:left="4530" w:hanging="420"/>
      </w:pPr>
    </w:lvl>
    <w:lvl w:ilvl="8" w:tplc="0409001B" w:tentative="1">
      <w:start w:val="1"/>
      <w:numFmt w:val="lowerRoman"/>
      <w:lvlText w:val="%9."/>
      <w:lvlJc w:val="right"/>
      <w:pPr>
        <w:ind w:left="495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MDOxNDA0tDQ2NzFX0lEKTi0uzszPAykwqgUAExtApSwAAAA="/>
  </w:docVars>
  <w:rsids>
    <w:rsidRoot w:val="00450CDA"/>
    <w:rsid w:val="00004A9D"/>
    <w:rsid w:val="00021606"/>
    <w:rsid w:val="001B6334"/>
    <w:rsid w:val="00251A5A"/>
    <w:rsid w:val="002A3EC3"/>
    <w:rsid w:val="003043AF"/>
    <w:rsid w:val="003E1D65"/>
    <w:rsid w:val="00450CDA"/>
    <w:rsid w:val="00451164"/>
    <w:rsid w:val="004875B7"/>
    <w:rsid w:val="005D2F33"/>
    <w:rsid w:val="00704C40"/>
    <w:rsid w:val="00763D49"/>
    <w:rsid w:val="008F4720"/>
    <w:rsid w:val="009A3C63"/>
    <w:rsid w:val="009E0F91"/>
    <w:rsid w:val="00AB4FE5"/>
    <w:rsid w:val="00BF32FB"/>
    <w:rsid w:val="00CC4908"/>
    <w:rsid w:val="00D22FA2"/>
    <w:rsid w:val="00E10E7A"/>
    <w:rsid w:val="00E631EA"/>
    <w:rsid w:val="00E932ED"/>
    <w:rsid w:val="00F319B1"/>
    <w:rsid w:val="00F36144"/>
    <w:rsid w:val="00F65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CAF03"/>
  <w15:chartTrackingRefBased/>
  <w15:docId w15:val="{68F238FF-27A0-417A-B74A-957E0F940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C4908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E10E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10E7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10E7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10E7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0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9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04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1</Pages>
  <Words>125</Words>
  <Characters>713</Characters>
  <Application>Microsoft Office Word</Application>
  <DocSecurity>0</DocSecurity>
  <Lines>5</Lines>
  <Paragraphs>1</Paragraphs>
  <ScaleCrop>false</ScaleCrop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梓淇</dc:creator>
  <cp:keywords/>
  <dc:description/>
  <cp:lastModifiedBy>谢 碧芳</cp:lastModifiedBy>
  <cp:revision>16</cp:revision>
  <dcterms:created xsi:type="dcterms:W3CDTF">2021-04-28T08:17:00Z</dcterms:created>
  <dcterms:modified xsi:type="dcterms:W3CDTF">2021-05-26T12:41:00Z</dcterms:modified>
</cp:coreProperties>
</file>